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plomat position in Ivory Coast Abidjan. As a seasoned professional with a deep passion for international relations and cross-cultural engagement, I am eager to contribute my expertise to strengthen diplomatic ties between nations and foster collaboration in one of West Africa’s most dynamic regions. Ivory Coast Abidjan, as a strategic hub for trade, culture, and politics in the region, represents an opportunity to make a meaningful impact through diplomacy. This role aligns perfectly with my career goals and personal commitment to promoting peace, understanding, and mutual growth.</w:t>
      </w:r>
    </w:p>
    <w:p>
      <w:pPr>
        <w:pStyle w:val="BodyText"/>
      </w:pPr>
      <w:r>
        <w:t xml:space="preserve">Throughout my career as a Diplomat, I have dedicated myself to bridging divides between diverse communities and advocating for equitable solutions in international negotiations. My background includes extensive work in multilateral diplomacy, cultural exchange programs, and conflict resolution initiatives across multiple continents. These experiences have equipped me with the skills to navigate complex geopolitical landscapes while maintaining a focus on fostering trust and cooperation. I am particularly drawn to Ivory Coast Abidjan because of its unique position as a melting pot of African cultures, economic innovation, and regional leadership. As a Diplomat, I believe my ability to adapt to new environments, understand local contexts, and build lasting relationships will be invaluable in advancing the objectives of this role.</w:t>
      </w:r>
    </w:p>
    <w:p>
      <w:pPr>
        <w:pStyle w:val="BodyText"/>
      </w:pPr>
      <w:r>
        <w:t xml:space="preserve">One of my most significant achievements as a Diplomat was leading a cross-border initiative in East Africa that facilitated dialogue between conflicting communities. This project required not only strategic thinking but also a deep understanding of local customs, languages, and historical sensitivities. Similarly, my work in Southeast Asia involved negotiating trade agreements that balanced the interests of multiple stakeholders while respecting cultural nuances. These experiences have honed my ability to act as a neutral mediator, a skill that is critical for success in Ivory Coast Abidjan’s diverse and rapidly evolving environment.</w:t>
      </w:r>
    </w:p>
    <w:p>
      <w:pPr>
        <w:pStyle w:val="BodyText"/>
      </w:pPr>
      <w:r>
        <w:t xml:space="preserve">Ivory Coast Abidjan stands at the intersection of opportunity and challenge, making it an ideal location for diplomatic efforts. The city’s economic growth, driven by its port infrastructure and agricultural exports, positions it as a key player in regional development. However, this growth also brings complex issues such as urbanization challenges, environmental sustainability concerns, and the need for inclusive governance. As a Diplomat in Abidjan, I am committed to addressing these issues through collaborative frameworks that prioritize the well-being of all stakeholders. My expertise in policy development and stakeholder engagement will enable me to contribute effectively to initiatives that align with Ivory Coast’s vision for sustainable progress.</w:t>
      </w:r>
    </w:p>
    <w:p>
      <w:pPr>
        <w:pStyle w:val="BodyText"/>
      </w:pPr>
      <w:r>
        <w:t xml:space="preserve">What sets me apart as a Diplomat is my unwavering commitment to integrity, empathy, and cultural sensitivity. I understand that diplomacy is not just about formal negotiations; it is about building human connections. In Ivory Coast Abidjan, where relationships are the cornerstone of progress, this approach will be essential. I have experience working in multicultural teams and have lived in several countries across Africa, Asia, and Europe, which has given me a global perspective while deepening my appreciation for local traditions. This adaptability allows me to engage with communities in Ivory Coast Abidjan with authenticity and respect.</w:t>
      </w:r>
    </w:p>
    <w:p>
      <w:pPr>
        <w:pStyle w:val="BodyText"/>
      </w:pPr>
      <w:r>
        <w:t xml:space="preserve">The role of a Diplomat in Ivory Coast Abidjan requires not only technical expertise but also the ability to inspire confidence and foster collaboration. I have consistently demonstrated leadership in high-pressure situations, whether mediating disputes or coordinating international campaigns. For example, during a recent crisis in the Middle East, I played a key role in facilitating communication between conflicting parties, resulting in a temporary ceasefire that allowed humanitarian aid to reach affected populations. Such experiences have reinforced my belief that diplomacy is about finding common ground even in the most challenging circumstances.</w:t>
      </w:r>
    </w:p>
    <w:p>
      <w:pPr>
        <w:pStyle w:val="BodyText"/>
      </w:pPr>
      <w:r>
        <w:t xml:space="preserve">Ivory Coast Abidjan’s vibrant culture, rich history, and strategic importance make it a compelling place to serve as a Diplomat. I am particularly inspired by the city’s role as a center for African innovation and its growing influence on global trade networks. My goal is to contribute to initiatives that leverage this potential while addressing pressing regional issues such as youth unemployment, education access, and environmental conservation. By combining my diplomatic skills with a deep respect for Ivory Coast’s heritage, I am confident in my ability to make a lasting impact.</w:t>
      </w:r>
    </w:p>
    <w:p>
      <w:pPr>
        <w:pStyle w:val="BodyText"/>
      </w:pPr>
      <w:r>
        <w:t xml:space="preserve">Thank you for considering my application. I would be honored to bring my experience, passion, and vision to the Diplomat position in Ivory Coast Abidjan. I am eager to discuss how my background and values align with the goals of your organization and contribute to the continued success of diplomatic efforts in this vital region. Please feel free to contact me at [Your Phone Number] or [Your Email Address] at your earliest convenience. I look forward to the opportunity to further explore how I can support your mission as a Diplomat in Ivory Coast Abidj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Ivory Coast Abidjan</dc:title>
  <dc:creator/>
  <cp:keywords/>
  <dcterms:created xsi:type="dcterms:W3CDTF">2025-12-10T14:20:26Z</dcterms:created>
  <dcterms:modified xsi:type="dcterms:W3CDTF">2025-12-10T14:20:26Z</dcterms:modified>
</cp:coreProperties>
</file>

<file path=docProps/custom.xml><?xml version="1.0" encoding="utf-8"?>
<Properties xmlns="http://schemas.openxmlformats.org/officeDocument/2006/custom-properties" xmlns:vt="http://schemas.openxmlformats.org/officeDocument/2006/docPropsVTypes"/>
</file>